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F18A4" w14:textId="18080FC1" w:rsidR="00330949" w:rsidRDefault="00330949" w:rsidP="00D10D28">
      <w:pPr>
        <w:pStyle w:val="a4"/>
        <w:jc w:val="center"/>
      </w:pPr>
      <w:r>
        <w:rPr>
          <w:rFonts w:hint="eastAsia"/>
          <w:b/>
          <w:bCs/>
          <w:color w:val="auto"/>
          <w:sz w:val="24"/>
          <w:szCs w:val="24"/>
        </w:rPr>
        <w:t>20</w:t>
      </w:r>
      <w:r w:rsidR="004C5C98">
        <w:rPr>
          <w:b/>
          <w:bCs/>
          <w:color w:val="auto"/>
          <w:sz w:val="24"/>
          <w:szCs w:val="24"/>
        </w:rPr>
        <w:t>2</w:t>
      </w:r>
      <w:r w:rsidR="00F80B3B">
        <w:rPr>
          <w:rFonts w:hint="eastAsia"/>
          <w:b/>
          <w:bCs/>
          <w:color w:val="auto"/>
          <w:sz w:val="24"/>
          <w:szCs w:val="24"/>
        </w:rPr>
        <w:t>4</w:t>
      </w:r>
      <w:r>
        <w:rPr>
          <w:rFonts w:hint="eastAsia"/>
          <w:b/>
          <w:bCs/>
          <w:color w:val="auto"/>
          <w:sz w:val="24"/>
          <w:szCs w:val="24"/>
        </w:rPr>
        <w:t xml:space="preserve"> </w:t>
      </w:r>
      <w:r w:rsidR="00CD5AC4">
        <w:rPr>
          <w:rFonts w:hint="eastAsia"/>
          <w:b/>
          <w:bCs/>
          <w:color w:val="auto"/>
          <w:sz w:val="24"/>
          <w:szCs w:val="24"/>
        </w:rPr>
        <w:t xml:space="preserve">ANNECY </w:t>
      </w:r>
      <w:r w:rsidR="00E96B33">
        <w:rPr>
          <w:rFonts w:hint="eastAsia"/>
          <w:b/>
          <w:bCs/>
          <w:color w:val="auto"/>
          <w:sz w:val="24"/>
          <w:szCs w:val="24"/>
        </w:rPr>
        <w:t xml:space="preserve">INTERNATIONAL </w:t>
      </w:r>
      <w:r w:rsidRPr="00330949">
        <w:rPr>
          <w:b/>
          <w:bCs/>
          <w:color w:val="auto"/>
          <w:sz w:val="24"/>
          <w:szCs w:val="24"/>
        </w:rPr>
        <w:t>ANIMATION</w:t>
      </w:r>
      <w:r w:rsidR="00E96B33">
        <w:rPr>
          <w:rFonts w:hint="eastAsia"/>
          <w:b/>
          <w:bCs/>
          <w:color w:val="auto"/>
          <w:sz w:val="24"/>
          <w:szCs w:val="24"/>
        </w:rPr>
        <w:t xml:space="preserve"> FILM</w:t>
      </w:r>
      <w:r w:rsidRPr="00330949">
        <w:rPr>
          <w:b/>
          <w:bCs/>
          <w:color w:val="auto"/>
          <w:sz w:val="24"/>
          <w:szCs w:val="24"/>
        </w:rPr>
        <w:t xml:space="preserve"> FESTIVAL</w:t>
      </w:r>
    </w:p>
    <w:p w14:paraId="75F14017" w14:textId="77777777" w:rsidR="00D10D28" w:rsidRPr="00FE0837" w:rsidRDefault="00FE0837" w:rsidP="00D10D28">
      <w:pPr>
        <w:pStyle w:val="a4"/>
        <w:jc w:val="center"/>
        <w:rPr>
          <w:b/>
          <w:color w:val="auto"/>
          <w:sz w:val="32"/>
          <w:szCs w:val="32"/>
        </w:rPr>
      </w:pPr>
      <w:r w:rsidRPr="00FE0837">
        <w:rPr>
          <w:rFonts w:hint="eastAsia"/>
          <w:b/>
          <w:bCs/>
          <w:color w:val="auto"/>
          <w:sz w:val="32"/>
          <w:szCs w:val="32"/>
        </w:rPr>
        <w:t xml:space="preserve">KOSCAS </w:t>
      </w:r>
      <w:r w:rsidRPr="00FE0837">
        <w:rPr>
          <w:b/>
          <w:bCs/>
          <w:color w:val="auto"/>
          <w:sz w:val="32"/>
          <w:szCs w:val="32"/>
        </w:rPr>
        <w:t>I</w:t>
      </w:r>
      <w:r>
        <w:rPr>
          <w:rFonts w:hint="eastAsia"/>
          <w:b/>
          <w:bCs/>
          <w:color w:val="auto"/>
          <w:sz w:val="32"/>
          <w:szCs w:val="32"/>
        </w:rPr>
        <w:t>nternational</w:t>
      </w:r>
      <w:r w:rsidRPr="00FE0837">
        <w:rPr>
          <w:rFonts w:hint="eastAsia"/>
          <w:b/>
          <w:sz w:val="32"/>
          <w:szCs w:val="32"/>
        </w:rPr>
        <w:t xml:space="preserve"> Exhibition </w:t>
      </w:r>
      <w:hyperlink r:id="rId6" w:tgtFrame="_blank" w:history="1">
        <w:r w:rsidR="000F619C" w:rsidRPr="00FE0837">
          <w:rPr>
            <w:rStyle w:val="a7"/>
            <w:rFonts w:hint="eastAsia"/>
            <w:b/>
            <w:color w:val="auto"/>
            <w:sz w:val="32"/>
            <w:szCs w:val="32"/>
          </w:rPr>
          <w:t>Application form</w:t>
        </w:r>
      </w:hyperlink>
    </w:p>
    <w:p w14:paraId="43349D94" w14:textId="77777777" w:rsidR="00D10D28" w:rsidRPr="00D10D28" w:rsidRDefault="00D10D28">
      <w:pPr>
        <w:rPr>
          <w:b/>
          <w:color w:val="FF0000"/>
          <w:sz w:val="22"/>
        </w:rPr>
      </w:pPr>
    </w:p>
    <w:tbl>
      <w:tblPr>
        <w:tblStyle w:val="a3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425"/>
        <w:gridCol w:w="699"/>
        <w:gridCol w:w="298"/>
        <w:gridCol w:w="1980"/>
        <w:gridCol w:w="1134"/>
        <w:gridCol w:w="2043"/>
        <w:gridCol w:w="1248"/>
        <w:gridCol w:w="1165"/>
      </w:tblGrid>
      <w:tr w:rsidR="0031314C" w:rsidRPr="0031314C" w14:paraId="30CF71B2" w14:textId="77777777" w:rsidTr="00401C71">
        <w:tc>
          <w:tcPr>
            <w:tcW w:w="1124" w:type="dxa"/>
            <w:gridSpan w:val="2"/>
            <w:shd w:val="clear" w:color="auto" w:fill="D9D9D9" w:themeFill="background1" w:themeFillShade="D9"/>
          </w:tcPr>
          <w:p w14:paraId="548E0DE8" w14:textId="77777777" w:rsidR="00D10D28" w:rsidRPr="0031314C" w:rsidRDefault="00FB532B" w:rsidP="00560EF9">
            <w:pPr>
              <w:wordWrap/>
              <w:snapToGrid w:val="0"/>
              <w:spacing w:line="384" w:lineRule="auto"/>
              <w:jc w:val="left"/>
              <w:textAlignment w:val="baseline"/>
              <w:rPr>
                <w:rFonts w:ascii="굴림" w:eastAsia="굴림" w:hAnsi="굴림" w:cs="굴림"/>
                <w:b/>
                <w:color w:val="000000" w:themeColor="text1"/>
                <w:kern w:val="0"/>
                <w:sz w:val="24"/>
                <w:szCs w:val="24"/>
              </w:rPr>
            </w:pPr>
            <w:r w:rsidRPr="0031314C">
              <w:rPr>
                <w:rFonts w:ascii="굴림" w:eastAsia="굴림" w:hAnsi="굴림" w:cs="굴림" w:hint="eastAsia"/>
                <w:b/>
                <w:bCs/>
                <w:color w:val="000000" w:themeColor="text1"/>
                <w:kern w:val="0"/>
                <w:sz w:val="24"/>
                <w:szCs w:val="24"/>
              </w:rPr>
              <w:t>NAME</w:t>
            </w:r>
          </w:p>
        </w:tc>
        <w:tc>
          <w:tcPr>
            <w:tcW w:w="2278" w:type="dxa"/>
            <w:gridSpan w:val="2"/>
          </w:tcPr>
          <w:p w14:paraId="68B860A2" w14:textId="08511C69" w:rsidR="00D10D28" w:rsidRPr="0031314C" w:rsidRDefault="00D10D28" w:rsidP="00401C71">
            <w:pPr>
              <w:jc w:val="left"/>
              <w:rPr>
                <w:rFonts w:ascii="굴림" w:eastAsia="굴림" w:hAnsi="굴림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04602183" w14:textId="77777777" w:rsidR="00D10D28" w:rsidRPr="0031314C" w:rsidRDefault="00FB532B" w:rsidP="00560EF9">
            <w:pPr>
              <w:wordWrap/>
              <w:snapToGrid w:val="0"/>
              <w:spacing w:line="384" w:lineRule="auto"/>
              <w:jc w:val="left"/>
              <w:textAlignment w:val="baseline"/>
              <w:rPr>
                <w:rFonts w:ascii="굴림" w:eastAsia="굴림" w:hAnsi="굴림" w:cs="굴림"/>
                <w:b/>
                <w:color w:val="000000" w:themeColor="text1"/>
                <w:kern w:val="0"/>
                <w:sz w:val="24"/>
                <w:szCs w:val="24"/>
              </w:rPr>
            </w:pPr>
            <w:r w:rsidRPr="0031314C">
              <w:rPr>
                <w:rFonts w:ascii="굴림" w:eastAsia="굴림" w:hAnsi="굴림" w:cs="굴림" w:hint="eastAsia"/>
                <w:b/>
                <w:color w:val="000000" w:themeColor="text1"/>
                <w:kern w:val="0"/>
                <w:sz w:val="24"/>
                <w:szCs w:val="24"/>
              </w:rPr>
              <w:t>E-MAIL</w:t>
            </w:r>
          </w:p>
        </w:tc>
        <w:tc>
          <w:tcPr>
            <w:tcW w:w="2043" w:type="dxa"/>
          </w:tcPr>
          <w:p w14:paraId="76F25F53" w14:textId="4DFCA52E" w:rsidR="00D10D28" w:rsidRPr="0031314C" w:rsidRDefault="00D10D28" w:rsidP="00560EF9">
            <w:pPr>
              <w:jc w:val="left"/>
              <w:rPr>
                <w:rFonts w:ascii="굴림" w:eastAsia="굴림" w:hAnsi="굴림"/>
                <w:color w:val="000000" w:themeColor="text1"/>
                <w:sz w:val="16"/>
                <w:szCs w:val="16"/>
              </w:rPr>
            </w:pPr>
          </w:p>
        </w:tc>
        <w:tc>
          <w:tcPr>
            <w:tcW w:w="1248" w:type="dxa"/>
            <w:shd w:val="clear" w:color="auto" w:fill="D9D9D9" w:themeFill="background1" w:themeFillShade="D9"/>
          </w:tcPr>
          <w:p w14:paraId="4B3FF0F5" w14:textId="77777777" w:rsidR="00D10D28" w:rsidRPr="0031314C" w:rsidRDefault="000F619C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>MOBILE</w:t>
            </w:r>
          </w:p>
        </w:tc>
        <w:tc>
          <w:tcPr>
            <w:tcW w:w="1165" w:type="dxa"/>
          </w:tcPr>
          <w:p w14:paraId="6F0BBFF1" w14:textId="7059ADE6" w:rsidR="00D10D28" w:rsidRPr="0031314C" w:rsidRDefault="00D10D28" w:rsidP="00560EF9">
            <w:pPr>
              <w:jc w:val="left"/>
              <w:rPr>
                <w:rFonts w:ascii="굴림" w:eastAsia="굴림" w:hAnsi="굴림"/>
                <w:color w:val="000000" w:themeColor="text1"/>
                <w:sz w:val="16"/>
                <w:szCs w:val="16"/>
              </w:rPr>
            </w:pPr>
          </w:p>
        </w:tc>
      </w:tr>
      <w:tr w:rsidR="0031314C" w:rsidRPr="0031314C" w14:paraId="1A8ABD21" w14:textId="77777777" w:rsidTr="00401C71">
        <w:tc>
          <w:tcPr>
            <w:tcW w:w="8992" w:type="dxa"/>
            <w:gridSpan w:val="8"/>
          </w:tcPr>
          <w:p w14:paraId="214977EF" w14:textId="77777777" w:rsidR="00D10D28" w:rsidRPr="0031314C" w:rsidRDefault="00D10D28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</w:p>
        </w:tc>
      </w:tr>
      <w:tr w:rsidR="0031314C" w:rsidRPr="0031314C" w14:paraId="340C0701" w14:textId="77777777" w:rsidTr="00401C71">
        <w:tc>
          <w:tcPr>
            <w:tcW w:w="1124" w:type="dxa"/>
            <w:gridSpan w:val="2"/>
            <w:shd w:val="clear" w:color="auto" w:fill="D9D9D9" w:themeFill="background1" w:themeFillShade="D9"/>
          </w:tcPr>
          <w:p w14:paraId="57866265" w14:textId="77777777" w:rsidR="00D10D28" w:rsidRPr="0031314C" w:rsidRDefault="000F619C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>TITLE</w:t>
            </w:r>
          </w:p>
        </w:tc>
        <w:tc>
          <w:tcPr>
            <w:tcW w:w="3412" w:type="dxa"/>
            <w:gridSpan w:val="3"/>
          </w:tcPr>
          <w:p w14:paraId="59799A80" w14:textId="3B7148BE" w:rsidR="00D10D28" w:rsidRPr="0031314C" w:rsidRDefault="00D10D28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043" w:type="dxa"/>
            <w:shd w:val="clear" w:color="auto" w:fill="D9D9D9" w:themeFill="background1" w:themeFillShade="D9"/>
          </w:tcPr>
          <w:p w14:paraId="29290A3A" w14:textId="77777777" w:rsidR="00D10D28" w:rsidRPr="0031314C" w:rsidRDefault="000F619C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>MATERIAL</w:t>
            </w:r>
          </w:p>
        </w:tc>
        <w:tc>
          <w:tcPr>
            <w:tcW w:w="2413" w:type="dxa"/>
            <w:gridSpan w:val="2"/>
          </w:tcPr>
          <w:p w14:paraId="267A11DD" w14:textId="040061FE" w:rsidR="00D10D28" w:rsidRPr="0031314C" w:rsidRDefault="00D10D28" w:rsidP="00BD4A69">
            <w:pPr>
              <w:jc w:val="left"/>
              <w:rPr>
                <w:rFonts w:ascii="굴림" w:eastAsia="굴림" w:hAnsi="굴림"/>
                <w:color w:val="000000" w:themeColor="text1"/>
                <w:sz w:val="16"/>
                <w:szCs w:val="16"/>
              </w:rPr>
            </w:pPr>
          </w:p>
        </w:tc>
      </w:tr>
      <w:tr w:rsidR="0031314C" w:rsidRPr="0031314C" w14:paraId="42F503B7" w14:textId="77777777" w:rsidTr="00401C71">
        <w:tc>
          <w:tcPr>
            <w:tcW w:w="8992" w:type="dxa"/>
            <w:gridSpan w:val="8"/>
          </w:tcPr>
          <w:p w14:paraId="4C758249" w14:textId="4D7BD9B1" w:rsidR="00D10D28" w:rsidRPr="0031314C" w:rsidRDefault="00560EF9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  <w:proofErr w:type="gramStart"/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 xml:space="preserve">SIZE </w:t>
            </w:r>
            <w:r w:rsidR="00805AC5"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>or</w:t>
            </w:r>
            <w:proofErr w:type="gramEnd"/>
            <w:r w:rsidR="00805AC5"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 xml:space="preserve"> RUNNING TIME : </w:t>
            </w:r>
          </w:p>
          <w:p w14:paraId="53140AF4" w14:textId="459A64B3" w:rsidR="00560EF9" w:rsidRPr="0031314C" w:rsidRDefault="00560EF9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  <w:proofErr w:type="gramStart"/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>YEAR :</w:t>
            </w:r>
            <w:proofErr w:type="gramEnd"/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31314C" w:rsidRPr="0031314C" w14:paraId="2308C33E" w14:textId="77777777" w:rsidTr="00401C71">
        <w:tc>
          <w:tcPr>
            <w:tcW w:w="8992" w:type="dxa"/>
            <w:gridSpan w:val="8"/>
            <w:shd w:val="clear" w:color="auto" w:fill="D9D9D9" w:themeFill="background1" w:themeFillShade="D9"/>
          </w:tcPr>
          <w:p w14:paraId="4C9C4B7C" w14:textId="17EA5051" w:rsidR="00D10D28" w:rsidRPr="0031314C" w:rsidRDefault="00FB532B" w:rsidP="00560EF9">
            <w:pPr>
              <w:snapToGrid w:val="0"/>
              <w:spacing w:line="384" w:lineRule="auto"/>
              <w:jc w:val="left"/>
              <w:textAlignment w:val="baseline"/>
              <w:rPr>
                <w:rFonts w:ascii="굴림" w:eastAsia="굴림" w:hAnsi="굴림" w:cs="굴림"/>
                <w:b/>
                <w:color w:val="000000" w:themeColor="text1"/>
                <w:kern w:val="0"/>
                <w:sz w:val="24"/>
                <w:szCs w:val="24"/>
              </w:rPr>
            </w:pPr>
            <w:proofErr w:type="gramStart"/>
            <w:r w:rsidRPr="0031314C">
              <w:rPr>
                <w:rFonts w:ascii="굴림" w:eastAsia="굴림" w:hAnsi="굴림" w:cs="굴림" w:hint="eastAsia"/>
                <w:b/>
                <w:color w:val="000000" w:themeColor="text1"/>
                <w:kern w:val="0"/>
                <w:sz w:val="24"/>
                <w:szCs w:val="24"/>
              </w:rPr>
              <w:t>PROFILE</w:t>
            </w:r>
            <w:r w:rsidR="00805AC5" w:rsidRPr="0031314C">
              <w:rPr>
                <w:rFonts w:ascii="굴림" w:eastAsia="굴림" w:hAnsi="굴림" w:cs="굴림" w:hint="eastAsia"/>
                <w:b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="00805AC5" w:rsidRPr="0031314C">
              <w:rPr>
                <w:rFonts w:ascii="굴림" w:eastAsia="굴림" w:hAnsi="굴림" w:cs="굴림" w:hint="eastAsia"/>
                <w:color w:val="000000" w:themeColor="text1"/>
                <w:kern w:val="0"/>
                <w:sz w:val="16"/>
                <w:szCs w:val="16"/>
              </w:rPr>
              <w:t>:</w:t>
            </w:r>
            <w:proofErr w:type="gramEnd"/>
            <w:r w:rsidR="00805AC5" w:rsidRPr="0031314C">
              <w:rPr>
                <w:rFonts w:ascii="굴림" w:eastAsia="굴림" w:hAnsi="굴림" w:cs="굴림" w:hint="eastAsia"/>
                <w:color w:val="000000" w:themeColor="text1"/>
                <w:kern w:val="0"/>
                <w:sz w:val="16"/>
                <w:szCs w:val="16"/>
              </w:rPr>
              <w:t xml:space="preserve"> </w:t>
            </w:r>
            <w:r w:rsidR="0031314C" w:rsidRPr="0031314C">
              <w:rPr>
                <w:rFonts w:ascii="굴림" w:eastAsia="굴림" w:hAnsi="굴림" w:cs="굴림"/>
                <w:color w:val="000000" w:themeColor="text1"/>
                <w:kern w:val="0"/>
                <w:sz w:val="16"/>
                <w:szCs w:val="16"/>
              </w:rPr>
              <w:t xml:space="preserve">  </w:t>
            </w:r>
          </w:p>
        </w:tc>
      </w:tr>
      <w:tr w:rsidR="0031314C" w:rsidRPr="0031314C" w14:paraId="6F4042D2" w14:textId="77777777" w:rsidTr="00401C71">
        <w:tc>
          <w:tcPr>
            <w:tcW w:w="425" w:type="dxa"/>
          </w:tcPr>
          <w:p w14:paraId="2236EA48" w14:textId="77777777" w:rsidR="00D10D28" w:rsidRPr="0031314C" w:rsidRDefault="00D10D28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8567" w:type="dxa"/>
            <w:gridSpan w:val="7"/>
          </w:tcPr>
          <w:p w14:paraId="2FC68DF2" w14:textId="4A55CED7" w:rsidR="00D10D28" w:rsidRPr="0031314C" w:rsidRDefault="00D10D28" w:rsidP="00805AC5">
            <w:pPr>
              <w:jc w:val="left"/>
              <w:rPr>
                <w:rFonts w:ascii="굴림" w:eastAsia="굴림" w:hAnsi="굴림"/>
                <w:color w:val="000000" w:themeColor="text1"/>
                <w:sz w:val="16"/>
                <w:szCs w:val="16"/>
              </w:rPr>
            </w:pPr>
          </w:p>
        </w:tc>
      </w:tr>
      <w:tr w:rsidR="0031314C" w:rsidRPr="0031314C" w14:paraId="65FD5F6F" w14:textId="77777777" w:rsidTr="00401C71">
        <w:tc>
          <w:tcPr>
            <w:tcW w:w="425" w:type="dxa"/>
          </w:tcPr>
          <w:p w14:paraId="0F505E30" w14:textId="77777777" w:rsidR="00D10D28" w:rsidRPr="0031314C" w:rsidRDefault="00D10D28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8567" w:type="dxa"/>
            <w:gridSpan w:val="7"/>
          </w:tcPr>
          <w:p w14:paraId="193A207F" w14:textId="4F15F1CE" w:rsidR="00D10D28" w:rsidRPr="0031314C" w:rsidRDefault="00D10D28" w:rsidP="00805AC5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</w:p>
        </w:tc>
      </w:tr>
      <w:tr w:rsidR="0031314C" w:rsidRPr="0031314C" w14:paraId="4A4DA802" w14:textId="77777777" w:rsidTr="00401C71">
        <w:tc>
          <w:tcPr>
            <w:tcW w:w="425" w:type="dxa"/>
          </w:tcPr>
          <w:p w14:paraId="4443011D" w14:textId="77777777" w:rsidR="00D10D28" w:rsidRPr="0031314C" w:rsidRDefault="00D10D28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8567" w:type="dxa"/>
            <w:gridSpan w:val="7"/>
          </w:tcPr>
          <w:p w14:paraId="598E7C91" w14:textId="77777777" w:rsidR="00D10D28" w:rsidRPr="0031314C" w:rsidRDefault="00D10D28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</w:p>
        </w:tc>
      </w:tr>
      <w:tr w:rsidR="0031314C" w:rsidRPr="0031314C" w14:paraId="35B3D275" w14:textId="77777777" w:rsidTr="00401C71">
        <w:tc>
          <w:tcPr>
            <w:tcW w:w="425" w:type="dxa"/>
          </w:tcPr>
          <w:p w14:paraId="20332CB2" w14:textId="77777777" w:rsidR="00D10D28" w:rsidRPr="0031314C" w:rsidRDefault="00D10D28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8567" w:type="dxa"/>
            <w:gridSpan w:val="7"/>
          </w:tcPr>
          <w:p w14:paraId="66466594" w14:textId="77777777" w:rsidR="00D10D28" w:rsidRPr="0031314C" w:rsidRDefault="00D10D28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</w:p>
        </w:tc>
      </w:tr>
      <w:tr w:rsidR="0031314C" w:rsidRPr="0031314C" w14:paraId="28820495" w14:textId="77777777" w:rsidTr="00401C71">
        <w:trPr>
          <w:trHeight w:val="339"/>
        </w:trPr>
        <w:tc>
          <w:tcPr>
            <w:tcW w:w="425" w:type="dxa"/>
          </w:tcPr>
          <w:p w14:paraId="4E9D975D" w14:textId="77777777" w:rsidR="00D10D28" w:rsidRPr="0031314C" w:rsidRDefault="00D10D28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8567" w:type="dxa"/>
            <w:gridSpan w:val="7"/>
          </w:tcPr>
          <w:p w14:paraId="0EC4A1DB" w14:textId="77777777" w:rsidR="00D10D28" w:rsidRPr="0031314C" w:rsidRDefault="00D10D28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</w:p>
        </w:tc>
      </w:tr>
      <w:tr w:rsidR="0031314C" w:rsidRPr="0031314C" w14:paraId="004631BF" w14:textId="77777777" w:rsidTr="00401C71">
        <w:trPr>
          <w:trHeight w:val="2063"/>
        </w:trPr>
        <w:tc>
          <w:tcPr>
            <w:tcW w:w="1422" w:type="dxa"/>
            <w:gridSpan w:val="3"/>
          </w:tcPr>
          <w:p w14:paraId="1EF6A08C" w14:textId="77777777" w:rsidR="00D10D28" w:rsidRPr="0031314C" w:rsidRDefault="000F619C" w:rsidP="00560EF9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  <w:r w:rsidRPr="0031314C">
              <w:rPr>
                <w:rFonts w:ascii="굴림" w:eastAsia="굴림" w:hAnsi="굴림" w:hint="eastAsia"/>
                <w:b/>
                <w:color w:val="000000" w:themeColor="text1"/>
                <w:sz w:val="24"/>
                <w:szCs w:val="24"/>
              </w:rPr>
              <w:t>ADDRESS</w:t>
            </w:r>
          </w:p>
        </w:tc>
        <w:tc>
          <w:tcPr>
            <w:tcW w:w="7570" w:type="dxa"/>
            <w:gridSpan w:val="5"/>
          </w:tcPr>
          <w:p w14:paraId="3BDBF4AC" w14:textId="1317FD29" w:rsidR="00E96B33" w:rsidRPr="0031314C" w:rsidRDefault="00E96B33" w:rsidP="009701DA">
            <w:pPr>
              <w:jc w:val="left"/>
              <w:rPr>
                <w:rFonts w:ascii="굴림" w:eastAsia="굴림" w:hAnsi="굴림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1FEF15E6" w14:textId="77777777" w:rsidR="00D10D28" w:rsidRDefault="00D10D28" w:rsidP="00560EF9">
      <w:pPr>
        <w:jc w:val="left"/>
      </w:pPr>
    </w:p>
    <w:sectPr w:rsidR="00D10D28" w:rsidSect="00B349D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B5C1E0" w14:textId="77777777" w:rsidR="00B349D9" w:rsidRDefault="00B349D9" w:rsidP="00F00390">
      <w:pPr>
        <w:spacing w:after="0" w:line="240" w:lineRule="auto"/>
      </w:pPr>
      <w:r>
        <w:separator/>
      </w:r>
    </w:p>
  </w:endnote>
  <w:endnote w:type="continuationSeparator" w:id="0">
    <w:p w14:paraId="2567E14C" w14:textId="77777777" w:rsidR="00B349D9" w:rsidRDefault="00B349D9" w:rsidP="00F00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D9E563" w14:textId="77777777" w:rsidR="00B349D9" w:rsidRDefault="00B349D9" w:rsidP="00F00390">
      <w:pPr>
        <w:spacing w:after="0" w:line="240" w:lineRule="auto"/>
      </w:pPr>
      <w:r>
        <w:separator/>
      </w:r>
    </w:p>
  </w:footnote>
  <w:footnote w:type="continuationSeparator" w:id="0">
    <w:p w14:paraId="575CC4DE" w14:textId="77777777" w:rsidR="00B349D9" w:rsidRDefault="00B349D9" w:rsidP="00F003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0MDA3MjUxMACyzZV0lIJTi4sz8/NACgxrAb4Jvu4sAAAA"/>
  </w:docVars>
  <w:rsids>
    <w:rsidRoot w:val="00D10D28"/>
    <w:rsid w:val="000F619C"/>
    <w:rsid w:val="00193145"/>
    <w:rsid w:val="00240B0C"/>
    <w:rsid w:val="002E5357"/>
    <w:rsid w:val="0031314C"/>
    <w:rsid w:val="00330949"/>
    <w:rsid w:val="00351179"/>
    <w:rsid w:val="00401C71"/>
    <w:rsid w:val="004C5C98"/>
    <w:rsid w:val="00560EF9"/>
    <w:rsid w:val="005960A8"/>
    <w:rsid w:val="005F64E0"/>
    <w:rsid w:val="00622D97"/>
    <w:rsid w:val="00660D65"/>
    <w:rsid w:val="006C5E31"/>
    <w:rsid w:val="006C72D1"/>
    <w:rsid w:val="00732FEE"/>
    <w:rsid w:val="00805AC5"/>
    <w:rsid w:val="008302E8"/>
    <w:rsid w:val="008C4429"/>
    <w:rsid w:val="009701DA"/>
    <w:rsid w:val="0099350F"/>
    <w:rsid w:val="00B349D9"/>
    <w:rsid w:val="00B95B32"/>
    <w:rsid w:val="00BA377C"/>
    <w:rsid w:val="00BD4A69"/>
    <w:rsid w:val="00C37903"/>
    <w:rsid w:val="00CD28E2"/>
    <w:rsid w:val="00CD5AC4"/>
    <w:rsid w:val="00CE37FA"/>
    <w:rsid w:val="00D10D28"/>
    <w:rsid w:val="00E41B40"/>
    <w:rsid w:val="00E96B33"/>
    <w:rsid w:val="00F00390"/>
    <w:rsid w:val="00F0755E"/>
    <w:rsid w:val="00F80B3B"/>
    <w:rsid w:val="00FB532B"/>
    <w:rsid w:val="00FC19BB"/>
    <w:rsid w:val="00FE0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0E160"/>
  <w15:docId w15:val="{C083D3A6-5F10-4887-AB0C-EDA47434E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10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바탕글"/>
    <w:basedOn w:val="a"/>
    <w:rsid w:val="00D10D28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5">
    <w:name w:val="header"/>
    <w:basedOn w:val="a"/>
    <w:link w:val="Char"/>
    <w:uiPriority w:val="99"/>
    <w:unhideWhenUsed/>
    <w:rsid w:val="00F0039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F00390"/>
  </w:style>
  <w:style w:type="paragraph" w:styleId="a6">
    <w:name w:val="footer"/>
    <w:basedOn w:val="a"/>
    <w:link w:val="Char0"/>
    <w:uiPriority w:val="99"/>
    <w:unhideWhenUsed/>
    <w:rsid w:val="00F0039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F00390"/>
  </w:style>
  <w:style w:type="character" w:styleId="a7">
    <w:name w:val="Hyperlink"/>
    <w:basedOn w:val="a0"/>
    <w:uiPriority w:val="99"/>
    <w:semiHidden/>
    <w:unhideWhenUsed/>
    <w:rsid w:val="000F619C"/>
    <w:rPr>
      <w:strike w:val="0"/>
      <w:dstrike w:val="0"/>
      <w:color w:val="0000CC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9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9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ndic.naver.com/search.nhn?query=application+for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영준 윤</cp:lastModifiedBy>
  <cp:revision>2</cp:revision>
  <dcterms:created xsi:type="dcterms:W3CDTF">2024-04-03T09:18:00Z</dcterms:created>
  <dcterms:modified xsi:type="dcterms:W3CDTF">2024-04-03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cd2d16ad1f607d179dac012f1955ba1080a5fb752c118944ee8f363a0039c1</vt:lpwstr>
  </property>
</Properties>
</file>